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B0F930" w14:textId="77777777" w:rsidR="00FC6C38" w:rsidRDefault="00F74F18">
      <w:pPr>
        <w:pStyle w:val="Heading2"/>
        <w:keepNext w:val="0"/>
        <w:keepLines w:val="0"/>
        <w:pBdr>
          <w:top w:val="none" w:sz="0" w:space="0" w:color="E2E8F0"/>
          <w:left w:val="none" w:sz="0" w:space="0" w:color="E2E8F0"/>
          <w:bottom w:val="none" w:sz="0" w:space="0" w:color="E2E8F0"/>
          <w:right w:val="none" w:sz="0" w:space="0" w:color="E2E8F0"/>
          <w:between w:val="none" w:sz="0" w:space="0" w:color="E2E8F0"/>
        </w:pBdr>
        <w:spacing w:after="80"/>
        <w:jc w:val="center"/>
        <w:rPr>
          <w:b/>
          <w:color w:val="230939"/>
          <w:sz w:val="24"/>
          <w:szCs w:val="24"/>
        </w:rPr>
      </w:pPr>
      <w:bookmarkStart w:id="0" w:name="_d9p2wtyzipf6" w:colFirst="0" w:colLast="0"/>
      <w:bookmarkEnd w:id="0"/>
      <w:r>
        <w:rPr>
          <w:b/>
          <w:color w:val="230939"/>
          <w:sz w:val="24"/>
          <w:szCs w:val="24"/>
        </w:rPr>
        <w:t>Software Engineer</w:t>
      </w:r>
    </w:p>
    <w:p w14:paraId="63B0F931" w14:textId="77777777" w:rsidR="00FC6C38" w:rsidRDefault="00FC6C38">
      <w:pPr>
        <w:pBdr>
          <w:top w:val="none" w:sz="0" w:space="0" w:color="E2E8F0"/>
          <w:left w:val="none" w:sz="0" w:space="0" w:color="E2E8F0"/>
          <w:bottom w:val="none" w:sz="0" w:space="0" w:color="E2E8F0"/>
          <w:right w:val="none" w:sz="0" w:space="0" w:color="E2E8F0"/>
          <w:between w:val="none" w:sz="0" w:space="0" w:color="E2E8F0"/>
        </w:pBdr>
        <w:spacing w:after="240"/>
        <w:rPr>
          <w:sz w:val="24"/>
          <w:szCs w:val="24"/>
        </w:rPr>
      </w:pPr>
    </w:p>
    <w:p w14:paraId="63B0F932" w14:textId="77777777" w:rsidR="00FC6C38" w:rsidRDefault="00F74F18">
      <w:pPr>
        <w:pBdr>
          <w:top w:val="none" w:sz="0" w:space="0" w:color="E2E8F0"/>
          <w:left w:val="none" w:sz="0" w:space="0" w:color="E2E8F0"/>
          <w:bottom w:val="none" w:sz="0" w:space="0" w:color="E2E8F0"/>
          <w:right w:val="none" w:sz="0" w:space="0" w:color="E2E8F0"/>
          <w:between w:val="none" w:sz="0" w:space="0" w:color="E2E8F0"/>
        </w:pBdr>
        <w:spacing w:after="240"/>
        <w:rPr>
          <w:b/>
          <w:sz w:val="24"/>
          <w:szCs w:val="24"/>
        </w:rPr>
      </w:pPr>
      <w:r>
        <w:rPr>
          <w:b/>
          <w:sz w:val="24"/>
          <w:szCs w:val="24"/>
        </w:rPr>
        <w:t>Software Engineer Job Responsibilities:</w:t>
      </w:r>
    </w:p>
    <w:p w14:paraId="63B0F933"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highlight w:val="yellow"/>
        </w:rPr>
      </w:pPr>
      <w:r>
        <w:rPr>
          <w:sz w:val="24"/>
          <w:szCs w:val="24"/>
          <w:highlight w:val="yellow"/>
        </w:rPr>
        <w:t>Develops information systems by designing, developing, and installing software solutions.</w:t>
      </w:r>
    </w:p>
    <w:p w14:paraId="63B0F934"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Determines operational feasibility by evaluating analysis, problem definition, requirements, solution development, and proposed solutions.</w:t>
      </w:r>
    </w:p>
    <w:p w14:paraId="63B0F935"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highlight w:val="yellow"/>
        </w:rPr>
      </w:pPr>
      <w:r>
        <w:rPr>
          <w:sz w:val="24"/>
          <w:szCs w:val="24"/>
          <w:highlight w:val="yellow"/>
        </w:rPr>
        <w:t>Develops software solutions by studying information needs, conferring with users, and studying systems flow, data usa</w:t>
      </w:r>
      <w:r>
        <w:rPr>
          <w:sz w:val="24"/>
          <w:szCs w:val="24"/>
          <w:highlight w:val="yellow"/>
        </w:rPr>
        <w:t>ge, and work processes.</w:t>
      </w:r>
    </w:p>
    <w:p w14:paraId="63B0F936"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Investigates problem areas.</w:t>
      </w:r>
    </w:p>
    <w:p w14:paraId="63B0F937"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Follows the software development lifecycle.</w:t>
      </w:r>
    </w:p>
    <w:p w14:paraId="63B0F938"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highlight w:val="yellow"/>
        </w:rPr>
      </w:pPr>
      <w:r>
        <w:rPr>
          <w:sz w:val="24"/>
          <w:szCs w:val="24"/>
          <w:highlight w:val="yellow"/>
        </w:rPr>
        <w:t>Documents and demonstrates solutions by developing documentation, flowcharts, layouts, diagrams, charts, code comments and clear code.</w:t>
      </w:r>
    </w:p>
    <w:p w14:paraId="63B0F939"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Prepares and installs sol</w:t>
      </w:r>
      <w:r>
        <w:rPr>
          <w:sz w:val="24"/>
          <w:szCs w:val="24"/>
        </w:rPr>
        <w:t>utions by determining and designing system specifications, standards, and programming.</w:t>
      </w:r>
    </w:p>
    <w:p w14:paraId="63B0F93A"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Improves operations by conducting systems analysis and recommending changes in policies and procedures.</w:t>
      </w:r>
    </w:p>
    <w:p w14:paraId="63B0F93B"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Obtains and licenses software by obtaining required information f</w:t>
      </w:r>
      <w:r>
        <w:rPr>
          <w:sz w:val="24"/>
          <w:szCs w:val="24"/>
        </w:rPr>
        <w:t>rom vendors, recommending purchases, and testing and approving products.</w:t>
      </w:r>
    </w:p>
    <w:p w14:paraId="63B0F93C"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highlight w:val="yellow"/>
        </w:rPr>
      </w:pPr>
      <w:r>
        <w:rPr>
          <w:sz w:val="24"/>
          <w:szCs w:val="24"/>
          <w:highlight w:val="yellow"/>
        </w:rPr>
        <w:t>Protects operations by keeping information confidential.</w:t>
      </w:r>
    </w:p>
    <w:p w14:paraId="63B0F93D"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Provides information by collecting, analyzing, and summarizing development and service issues.</w:t>
      </w:r>
    </w:p>
    <w:p w14:paraId="63B0F93E" w14:textId="77777777" w:rsidR="00FC6C38" w:rsidRDefault="00F74F18">
      <w:pPr>
        <w:numPr>
          <w:ilvl w:val="0"/>
          <w:numId w:val="1"/>
        </w:numPr>
        <w:pBdr>
          <w:top w:val="none" w:sz="0" w:space="0" w:color="E2E8F0"/>
          <w:left w:val="none" w:sz="0" w:space="0" w:color="E2E8F0"/>
          <w:bottom w:val="none" w:sz="0" w:space="0" w:color="E2E8F0"/>
          <w:right w:val="none" w:sz="0" w:space="0" w:color="E2E8F0"/>
          <w:between w:val="none" w:sz="0" w:space="0" w:color="E2E8F0"/>
        </w:pBdr>
        <w:spacing w:after="460"/>
        <w:rPr>
          <w:sz w:val="24"/>
          <w:szCs w:val="24"/>
        </w:rPr>
      </w:pPr>
      <w:r>
        <w:rPr>
          <w:sz w:val="24"/>
          <w:szCs w:val="24"/>
        </w:rPr>
        <w:t>Accomplishes engineering and organization mission by completing related results as needed.</w:t>
      </w:r>
    </w:p>
    <w:p w14:paraId="63B0F93F" w14:textId="77777777" w:rsidR="00FC6C38" w:rsidRDefault="00F74F18">
      <w:pPr>
        <w:pBdr>
          <w:top w:val="none" w:sz="0" w:space="0" w:color="E2E8F0"/>
          <w:left w:val="none" w:sz="0" w:space="0" w:color="E2E8F0"/>
          <w:bottom w:val="none" w:sz="0" w:space="0" w:color="E2E8F0"/>
          <w:right w:val="none" w:sz="0" w:space="0" w:color="E2E8F0"/>
          <w:between w:val="none" w:sz="0" w:space="0" w:color="E2E8F0"/>
        </w:pBdr>
        <w:spacing w:after="240"/>
        <w:rPr>
          <w:sz w:val="24"/>
          <w:szCs w:val="24"/>
        </w:rPr>
      </w:pPr>
      <w:r>
        <w:rPr>
          <w:b/>
          <w:sz w:val="24"/>
          <w:szCs w:val="24"/>
        </w:rPr>
        <w:t>[Work Hours &amp; Benefits]</w:t>
      </w:r>
      <w:r>
        <w:rPr>
          <w:sz w:val="24"/>
          <w:szCs w:val="24"/>
        </w:rPr>
        <w:t xml:space="preserve"> Discuss the </w:t>
      </w:r>
      <w:r>
        <w:rPr>
          <w:b/>
          <w:sz w:val="24"/>
          <w:szCs w:val="24"/>
        </w:rPr>
        <w:t xml:space="preserve">working hours and benefits </w:t>
      </w:r>
      <w:r>
        <w:rPr>
          <w:sz w:val="24"/>
          <w:szCs w:val="24"/>
        </w:rPr>
        <w:t>specifi</w:t>
      </w:r>
      <w:r>
        <w:rPr>
          <w:sz w:val="24"/>
          <w:szCs w:val="24"/>
        </w:rPr>
        <w:t>c to your company right here. Tell prospective software developers about flexible hours, the ability to work from home, or other telecommuting opportunities. You can also sell applicants on the benefits that set you apart, like conference sponsorships or c</w:t>
      </w:r>
      <w:r>
        <w:rPr>
          <w:sz w:val="24"/>
          <w:szCs w:val="24"/>
        </w:rPr>
        <w:t>ontinuing education or tuition credits.</w:t>
      </w:r>
    </w:p>
    <w:p w14:paraId="63B0F940" w14:textId="77777777" w:rsidR="00FC6C38" w:rsidRDefault="00F74F18">
      <w:pPr>
        <w:pBdr>
          <w:top w:val="none" w:sz="0" w:space="0" w:color="E2E8F0"/>
          <w:left w:val="none" w:sz="0" w:space="0" w:color="E2E8F0"/>
          <w:bottom w:val="none" w:sz="0" w:space="0" w:color="E2E8F0"/>
          <w:right w:val="none" w:sz="0" w:space="0" w:color="E2E8F0"/>
          <w:between w:val="none" w:sz="0" w:space="0" w:color="E2E8F0"/>
        </w:pBdr>
        <w:spacing w:after="240"/>
        <w:rPr>
          <w:b/>
          <w:sz w:val="24"/>
          <w:szCs w:val="24"/>
        </w:rPr>
      </w:pPr>
      <w:r>
        <w:rPr>
          <w:b/>
          <w:sz w:val="24"/>
          <w:szCs w:val="24"/>
        </w:rPr>
        <w:t>Software Engineer Qualifications / Skills:</w:t>
      </w:r>
    </w:p>
    <w:p w14:paraId="63B0F941"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Analyzing information</w:t>
      </w:r>
    </w:p>
    <w:p w14:paraId="63B0F942"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General programming skills</w:t>
      </w:r>
    </w:p>
    <w:p w14:paraId="63B0F943"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Software design</w:t>
      </w:r>
    </w:p>
    <w:p w14:paraId="63B0F944"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lastRenderedPageBreak/>
        <w:t>Software debugging</w:t>
      </w:r>
    </w:p>
    <w:p w14:paraId="63B0F945"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Software documentation</w:t>
      </w:r>
    </w:p>
    <w:p w14:paraId="63B0F946"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Software testing</w:t>
      </w:r>
    </w:p>
    <w:p w14:paraId="63B0F947"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Problem solving</w:t>
      </w:r>
    </w:p>
    <w:p w14:paraId="63B0F948"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Teamwork</w:t>
      </w:r>
    </w:p>
    <w:p w14:paraId="63B0F949"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Software development fundamentals</w:t>
      </w:r>
    </w:p>
    <w:p w14:paraId="63B0F94A"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Software development process</w:t>
      </w:r>
    </w:p>
    <w:p w14:paraId="63B0F94B" w14:textId="77777777" w:rsidR="00FC6C38" w:rsidRDefault="00F74F18">
      <w:pPr>
        <w:numPr>
          <w:ilvl w:val="0"/>
          <w:numId w:val="3"/>
        </w:numPr>
        <w:pBdr>
          <w:top w:val="none" w:sz="0" w:space="0" w:color="E2E8F0"/>
          <w:left w:val="none" w:sz="0" w:space="0" w:color="E2E8F0"/>
          <w:bottom w:val="none" w:sz="0" w:space="0" w:color="E2E8F0"/>
          <w:right w:val="none" w:sz="0" w:space="0" w:color="E2E8F0"/>
          <w:between w:val="none" w:sz="0" w:space="0" w:color="E2E8F0"/>
        </w:pBdr>
        <w:spacing w:after="460"/>
        <w:rPr>
          <w:sz w:val="24"/>
          <w:szCs w:val="24"/>
        </w:rPr>
      </w:pPr>
      <w:r>
        <w:rPr>
          <w:sz w:val="24"/>
          <w:szCs w:val="24"/>
        </w:rPr>
        <w:t>Software requirements</w:t>
      </w:r>
    </w:p>
    <w:p w14:paraId="63B0F94C" w14:textId="77777777" w:rsidR="00FC6C38" w:rsidRDefault="00F74F18">
      <w:pPr>
        <w:pBdr>
          <w:top w:val="none" w:sz="0" w:space="0" w:color="E2E8F0"/>
          <w:left w:val="none" w:sz="0" w:space="0" w:color="E2E8F0"/>
          <w:bottom w:val="none" w:sz="0" w:space="0" w:color="E2E8F0"/>
          <w:right w:val="none" w:sz="0" w:space="0" w:color="E2E8F0"/>
          <w:between w:val="none" w:sz="0" w:space="0" w:color="E2E8F0"/>
        </w:pBdr>
        <w:spacing w:after="240"/>
        <w:rPr>
          <w:b/>
          <w:sz w:val="24"/>
          <w:szCs w:val="24"/>
        </w:rPr>
      </w:pPr>
      <w:r>
        <w:rPr>
          <w:b/>
          <w:sz w:val="24"/>
          <w:szCs w:val="24"/>
        </w:rPr>
        <w:t>Education, Experience, and Licensing Requirements:</w:t>
      </w:r>
    </w:p>
    <w:p w14:paraId="63B0F94D"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highlight w:val="green"/>
        </w:rPr>
      </w:pPr>
      <w:r>
        <w:rPr>
          <w:sz w:val="24"/>
          <w:szCs w:val="24"/>
          <w:highlight w:val="green"/>
        </w:rPr>
        <w:t xml:space="preserve">Bachelor’s and/or </w:t>
      </w:r>
      <w:proofErr w:type="gramStart"/>
      <w:r>
        <w:rPr>
          <w:sz w:val="24"/>
          <w:szCs w:val="24"/>
          <w:highlight w:val="green"/>
        </w:rPr>
        <w:t>Master’s</w:t>
      </w:r>
      <w:proofErr w:type="gramEnd"/>
      <w:r>
        <w:rPr>
          <w:sz w:val="24"/>
          <w:szCs w:val="24"/>
          <w:highlight w:val="green"/>
        </w:rPr>
        <w:t xml:space="preserve"> degree in Computer Science, Computer Engineering or related technical discipline</w:t>
      </w:r>
    </w:p>
    <w:p w14:paraId="63B0F94E"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highlight w:val="green"/>
        </w:rPr>
      </w:pPr>
      <w:r>
        <w:rPr>
          <w:sz w:val="24"/>
          <w:szCs w:val="24"/>
          <w:highlight w:val="green"/>
        </w:rPr>
        <w:t>5+ years of professional software development experience</w:t>
      </w:r>
    </w:p>
    <w:p w14:paraId="63B0F94F"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highlight w:val="cyan"/>
        </w:rPr>
      </w:pPr>
      <w:r>
        <w:rPr>
          <w:sz w:val="24"/>
          <w:szCs w:val="24"/>
          <w:highlight w:val="cyan"/>
        </w:rPr>
        <w:t>Proficiency in Java or C++, and object-oriented design skills</w:t>
      </w:r>
    </w:p>
    <w:p w14:paraId="63B0F950"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Application architecture and design patterns</w:t>
      </w:r>
    </w:p>
    <w:p w14:paraId="63B0F951"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Experience serving as technical lead throughout the full software development lifecycle, from conception, architecture definition, detailed design, scoping, planning, implementation, testing to documentation, de</w:t>
      </w:r>
      <w:r>
        <w:rPr>
          <w:sz w:val="24"/>
          <w:szCs w:val="24"/>
        </w:rPr>
        <w:t>livery and maintenance is preferred</w:t>
      </w:r>
    </w:p>
    <w:p w14:paraId="63B0F952"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rPr>
          <w:sz w:val="24"/>
          <w:szCs w:val="24"/>
        </w:rPr>
      </w:pPr>
      <w:r>
        <w:rPr>
          <w:sz w:val="24"/>
          <w:szCs w:val="24"/>
        </w:rPr>
        <w:t>Knowledge of professional software engineering and best practices for the full software development life cycle, including coding standards, code reviews, source control management, build processes, testing, and operation</w:t>
      </w:r>
      <w:r>
        <w:rPr>
          <w:sz w:val="24"/>
          <w:szCs w:val="24"/>
        </w:rPr>
        <w:t>s</w:t>
      </w:r>
    </w:p>
    <w:p w14:paraId="63B0F953" w14:textId="77777777" w:rsidR="00FC6C38" w:rsidRDefault="00F74F18">
      <w:pPr>
        <w:numPr>
          <w:ilvl w:val="0"/>
          <w:numId w:val="2"/>
        </w:numPr>
        <w:pBdr>
          <w:top w:val="none" w:sz="0" w:space="0" w:color="E2E8F0"/>
          <w:left w:val="none" w:sz="0" w:space="0" w:color="E2E8F0"/>
          <w:bottom w:val="none" w:sz="0" w:space="0" w:color="E2E8F0"/>
          <w:right w:val="none" w:sz="0" w:space="0" w:color="E2E8F0"/>
          <w:between w:val="none" w:sz="0" w:space="0" w:color="E2E8F0"/>
        </w:pBdr>
        <w:spacing w:after="460"/>
        <w:rPr>
          <w:sz w:val="24"/>
          <w:szCs w:val="24"/>
        </w:rPr>
      </w:pPr>
      <w:r>
        <w:rPr>
          <w:sz w:val="24"/>
          <w:szCs w:val="24"/>
        </w:rPr>
        <w:t>Experience in development of distributed/scalable systems and high-volume transaction applications</w:t>
      </w:r>
    </w:p>
    <w:p w14:paraId="63B0F954" w14:textId="77777777" w:rsidR="00FC6C38" w:rsidRDefault="00FC6C38"/>
    <w:sectPr w:rsidR="00FC6C3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542281"/>
    <w:multiLevelType w:val="multilevel"/>
    <w:tmpl w:val="C0D4F766"/>
    <w:lvl w:ilvl="0">
      <w:start w:val="1"/>
      <w:numFmt w:val="bullet"/>
      <w:lvlText w:val="●"/>
      <w:lvlJc w:val="left"/>
      <w:pPr>
        <w:ind w:left="720" w:hanging="360"/>
      </w:pPr>
      <w:rPr>
        <w:rFonts w:ascii="Arial" w:eastAsia="Arial" w:hAnsi="Arial" w:cs="Arial"/>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337323F"/>
    <w:multiLevelType w:val="multilevel"/>
    <w:tmpl w:val="CC4C3830"/>
    <w:lvl w:ilvl="0">
      <w:start w:val="1"/>
      <w:numFmt w:val="bullet"/>
      <w:lvlText w:val="●"/>
      <w:lvlJc w:val="left"/>
      <w:pPr>
        <w:ind w:left="720" w:hanging="360"/>
      </w:pPr>
      <w:rPr>
        <w:rFonts w:ascii="Arial" w:eastAsia="Arial" w:hAnsi="Arial" w:cs="Arial"/>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44582CB7"/>
    <w:multiLevelType w:val="multilevel"/>
    <w:tmpl w:val="5BA07A18"/>
    <w:lvl w:ilvl="0">
      <w:start w:val="1"/>
      <w:numFmt w:val="bullet"/>
      <w:lvlText w:val="●"/>
      <w:lvlJc w:val="left"/>
      <w:pPr>
        <w:ind w:left="720" w:hanging="360"/>
      </w:pPr>
      <w:rPr>
        <w:rFonts w:ascii="Arial" w:eastAsia="Arial" w:hAnsi="Arial" w:cs="Arial"/>
        <w:sz w:val="27"/>
        <w:szCs w:val="27"/>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UwMjY2trSwsDQxsDBT0lEKTi0uzszPAykwrAUAhtioqCwAAAA="/>
  </w:docVars>
  <w:rsids>
    <w:rsidRoot w:val="00FC6C38"/>
    <w:rsid w:val="00F74F18"/>
    <w:rsid w:val="00FC6C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B0F930"/>
  <w15:docId w15:val="{847F6875-7976-4FB0-9599-9254319802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413</Words>
  <Characters>2355</Characters>
  <Application>Microsoft Office Word</Application>
  <DocSecurity>0</DocSecurity>
  <Lines>19</Lines>
  <Paragraphs>5</Paragraphs>
  <ScaleCrop>false</ScaleCrop>
  <Company/>
  <LinksUpToDate>false</LinksUpToDate>
  <CharactersWithSpaces>2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ctoria Adofoli</dc:creator>
  <cp:lastModifiedBy>Victoria Adofoli</cp:lastModifiedBy>
  <cp:revision>2</cp:revision>
  <dcterms:created xsi:type="dcterms:W3CDTF">2021-12-26T20:15:00Z</dcterms:created>
  <dcterms:modified xsi:type="dcterms:W3CDTF">2021-12-26T20:15:00Z</dcterms:modified>
</cp:coreProperties>
</file>